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77E" w:rsidP="001D477E" w:rsidRDefault="001D477E" w14:paraId="47DBFA06" w14:textId="77777777">
      <w:pPr>
        <w:spacing w:after="0" w:line="360" w:lineRule="auto"/>
      </w:pPr>
    </w:p>
    <w:p w:rsidRPr="00C32FFD" w:rsidR="001D477E" w:rsidP="001D477E" w:rsidRDefault="003B5F5A" w14:paraId="5D138820" w14:textId="6DDA5C18">
      <w:pPr>
        <w:jc w:val="center"/>
        <w:rPr>
          <w:b/>
          <w:sz w:val="24"/>
          <w:szCs w:val="24"/>
        </w:rPr>
      </w:pPr>
      <w:r>
        <w:rPr>
          <w:b/>
          <w:sz w:val="24"/>
          <w:szCs w:val="24"/>
        </w:rPr>
        <w:t>Attachment G.5: Focus Group Confirmation Email Template for Focus Group Participants</w:t>
      </w:r>
    </w:p>
    <w:p w:rsidR="001D477E" w:rsidP="001D477E" w:rsidRDefault="001D477E" w14:paraId="0B6C4A3C" w14:textId="77777777">
      <w:pPr>
        <w:spacing w:after="0" w:line="360" w:lineRule="auto"/>
      </w:pPr>
    </w:p>
    <w:p w:rsidR="001D477E" w:rsidP="001D477E" w:rsidRDefault="001D477E" w14:paraId="4D3F7B12" w14:textId="77777777">
      <w:pPr>
        <w:pStyle w:val="BodyText"/>
        <w:sectPr w:rsidR="001D477E" w:rsidSect="00AB097F">
          <w:headerReference w:type="default" r:id="rId8"/>
          <w:footerReference w:type="default" r:id="rId9"/>
          <w:pgSz w:w="12240" w:h="15840" w:code="1"/>
          <w:pgMar w:top="1440" w:right="1440" w:bottom="1440" w:left="1440" w:header="1080" w:footer="720" w:gutter="0"/>
          <w:pgNumType w:start="1"/>
          <w:cols w:space="720"/>
          <w:docGrid w:linePitch="299"/>
        </w:sectPr>
      </w:pPr>
    </w:p>
    <w:p w:rsidRPr="002C21F0" w:rsidR="00351A76" w:rsidP="0017756C" w:rsidRDefault="00351A76" w14:paraId="0261C595" w14:textId="77777777">
      <w:pPr>
        <w:spacing w:after="0" w:line="240" w:lineRule="auto"/>
        <w:rPr>
          <w:rFonts w:ascii="Arial" w:hAnsi="Arial" w:cs="Arial"/>
          <w:sz w:val="18"/>
          <w:szCs w:val="18"/>
        </w:rPr>
      </w:pPr>
      <w:r w:rsidRPr="002C21F0">
        <w:rPr>
          <w:rFonts w:ascii="Arial" w:hAnsi="Arial" w:cs="Arial"/>
          <w:sz w:val="18"/>
          <w:szCs w:val="18"/>
        </w:rPr>
        <w:lastRenderedPageBreak/>
        <w:t xml:space="preserve">OMB </w:t>
      </w:r>
      <w:r>
        <w:rPr>
          <w:rFonts w:ascii="Arial" w:hAnsi="Arial" w:cs="Arial"/>
          <w:sz w:val="18"/>
          <w:szCs w:val="18"/>
        </w:rPr>
        <w:t xml:space="preserve">Control </w:t>
      </w:r>
      <w:r w:rsidRPr="002C21F0">
        <w:rPr>
          <w:rFonts w:ascii="Arial" w:hAnsi="Arial" w:cs="Arial"/>
          <w:sz w:val="18"/>
          <w:szCs w:val="18"/>
        </w:rPr>
        <w:t>Number:  0584-0524</w:t>
      </w:r>
    </w:p>
    <w:p w:rsidRPr="008A5088" w:rsidR="00351A76" w:rsidP="0017756C" w:rsidRDefault="00351A76" w14:paraId="7BE58CB0" w14:textId="77777777">
      <w:pPr>
        <w:spacing w:after="0" w:line="240" w:lineRule="auto"/>
        <w:rPr>
          <w:rFonts w:ascii="Arial" w:hAnsi="Arial" w:cs="Arial"/>
          <w:sz w:val="18"/>
          <w:szCs w:val="18"/>
        </w:rPr>
      </w:pPr>
      <w:r>
        <w:rPr>
          <w:rFonts w:ascii="Arial" w:hAnsi="Arial" w:cs="Arial"/>
          <w:sz w:val="18"/>
          <w:szCs w:val="18"/>
        </w:rPr>
        <w:t>Expiration Date:  12/31</w:t>
      </w:r>
      <w:r w:rsidRPr="002C21F0">
        <w:rPr>
          <w:rFonts w:ascii="Arial" w:hAnsi="Arial" w:cs="Arial"/>
          <w:sz w:val="18"/>
          <w:szCs w:val="18"/>
        </w:rPr>
        <w:t>/2022</w:t>
      </w:r>
    </w:p>
    <w:p w:rsidR="001764E2" w:rsidP="00CC1CC2" w:rsidRDefault="001764E2" w14:paraId="32BFF20E" w14:textId="77777777">
      <w:pPr>
        <w:pStyle w:val="BodyText"/>
        <w:spacing w:after="0"/>
        <w:jc w:val="right"/>
        <w:rPr>
          <w:sz w:val="18"/>
          <w:szCs w:val="18"/>
        </w:rPr>
      </w:pPr>
    </w:p>
    <w:p w:rsidRPr="00CC1CC2" w:rsidR="001764E2" w:rsidP="00CC1CC2" w:rsidRDefault="001764E2" w14:paraId="08B5DDA4" w14:textId="77777777">
      <w:pPr>
        <w:pStyle w:val="BodyText"/>
        <w:spacing w:after="0"/>
        <w:jc w:val="right"/>
        <w:rPr>
          <w:sz w:val="18"/>
          <w:szCs w:val="18"/>
        </w:rPr>
      </w:pPr>
    </w:p>
    <w:tbl>
      <w:tblPr>
        <w:tblStyle w:val="TableGrid"/>
        <w:tblW w:w="0" w:type="auto"/>
        <w:tblInd w:w="415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50"/>
        <w:gridCol w:w="2352"/>
      </w:tblGrid>
      <w:tr w:rsidRPr="00C614AC" w:rsidR="001764E2" w:rsidTr="0064446D" w14:paraId="24D9C1EF" w14:textId="77777777">
        <w:tc>
          <w:tcPr>
            <w:tcW w:w="2952" w:type="dxa"/>
          </w:tcPr>
          <w:p w:rsidRPr="00C614AC" w:rsidR="001764E2" w:rsidP="001764E2" w:rsidRDefault="001764E2" w14:paraId="4ED8A1C1" w14:textId="38FC38F9">
            <w:pPr>
              <w:spacing w:after="0" w:line="276" w:lineRule="auto"/>
            </w:pPr>
          </w:p>
        </w:tc>
        <w:tc>
          <w:tcPr>
            <w:tcW w:w="2106" w:type="dxa"/>
          </w:tcPr>
          <w:p w:rsidRPr="00C614AC" w:rsidR="001764E2" w:rsidP="001764E2" w:rsidRDefault="001764E2" w14:paraId="67C2523C" w14:textId="70B9658B">
            <w:pPr>
              <w:spacing w:after="0" w:line="276" w:lineRule="auto"/>
            </w:pPr>
            <w:r w:rsidRPr="008B49E8">
              <w:rPr>
                <w:noProof/>
              </w:rPr>
              <w:drawing>
                <wp:inline distT="0" distB="0" distL="0" distR="0" wp14:anchorId="017C4ED3" wp14:editId="65B79AC2">
                  <wp:extent cx="1356360" cy="1030389"/>
                  <wp:effectExtent l="0" t="0" r="0" b="0"/>
                  <wp:docPr id="2" name="Picture 2" descr="C:\Users\BoyleM\AppData\Local\Temp\1\wz12b5\Print\SEBTC_logo_CMYK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yleM\AppData\Local\Temp\1\wz12b5\Print\SEBTC_logo_CMYK_Colo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3436" cy="1066152"/>
                          </a:xfrm>
                          <a:prstGeom prst="rect">
                            <a:avLst/>
                          </a:prstGeom>
                          <a:noFill/>
                          <a:ln>
                            <a:noFill/>
                          </a:ln>
                        </pic:spPr>
                      </pic:pic>
                    </a:graphicData>
                  </a:graphic>
                </wp:inline>
              </w:drawing>
            </w:r>
          </w:p>
        </w:tc>
      </w:tr>
    </w:tbl>
    <w:p w:rsidRPr="004E37E3" w:rsidR="00C614AC" w:rsidP="006601A0" w:rsidRDefault="00C614AC" w14:paraId="56533CAE" w14:textId="77777777">
      <w:pPr>
        <w:spacing w:after="0" w:line="276" w:lineRule="auto"/>
        <w:rPr>
          <w:szCs w:val="22"/>
        </w:rPr>
      </w:pPr>
    </w:p>
    <w:p w:rsidRPr="00323BBC" w:rsidR="006601A0" w:rsidP="006601A0" w:rsidRDefault="00A221A4" w14:paraId="42CC3DA9" w14:textId="02BEE9B2">
      <w:pPr>
        <w:spacing w:after="0" w:line="276" w:lineRule="auto"/>
        <w:rPr>
          <w:rFonts w:asciiTheme="minorHAnsi" w:hAnsiTheme="minorHAnsi" w:cstheme="minorHAnsi"/>
          <w:szCs w:val="22"/>
        </w:rPr>
      </w:pPr>
      <w:r w:rsidRPr="00323BBC">
        <w:rPr>
          <w:rFonts w:asciiTheme="minorHAnsi" w:hAnsiTheme="minorHAnsi" w:cstheme="minorHAnsi"/>
          <w:szCs w:val="22"/>
        </w:rPr>
        <w:t>SUBJECT: 2019-2022 Summer Electronic Benefit Transfer (</w:t>
      </w:r>
      <w:r w:rsidRPr="00323BBC" w:rsidR="003F4BFB">
        <w:rPr>
          <w:rFonts w:asciiTheme="minorHAnsi" w:hAnsiTheme="minorHAnsi" w:cstheme="minorHAnsi"/>
          <w:szCs w:val="22"/>
        </w:rPr>
        <w:t>Summer EBT</w:t>
      </w:r>
      <w:r w:rsidRPr="00323BBC">
        <w:rPr>
          <w:rFonts w:asciiTheme="minorHAnsi" w:hAnsiTheme="minorHAnsi" w:cstheme="minorHAnsi"/>
          <w:szCs w:val="22"/>
        </w:rPr>
        <w:t>)</w:t>
      </w:r>
      <w:r w:rsidRPr="00323BBC" w:rsidR="001764E2">
        <w:rPr>
          <w:rFonts w:asciiTheme="minorHAnsi" w:hAnsiTheme="minorHAnsi" w:cstheme="minorHAnsi"/>
          <w:szCs w:val="22"/>
        </w:rPr>
        <w:t xml:space="preserve"> </w:t>
      </w:r>
      <w:r w:rsidRPr="00323BBC" w:rsidR="00B64A5B">
        <w:rPr>
          <w:rFonts w:asciiTheme="minorHAnsi" w:hAnsiTheme="minorHAnsi" w:cstheme="minorHAnsi"/>
          <w:szCs w:val="22"/>
        </w:rPr>
        <w:t>Focus Group</w:t>
      </w:r>
      <w:r w:rsidRPr="00323BBC" w:rsidR="00C614AC">
        <w:rPr>
          <w:rFonts w:asciiTheme="minorHAnsi" w:hAnsiTheme="minorHAnsi" w:cstheme="minorHAnsi"/>
          <w:szCs w:val="22"/>
        </w:rPr>
        <w:t xml:space="preserve"> Confirmation</w:t>
      </w:r>
    </w:p>
    <w:p w:rsidRPr="00323BBC" w:rsidR="00C614AC" w:rsidP="006601A0" w:rsidRDefault="00C614AC" w14:paraId="39CD3FC6" w14:textId="77777777">
      <w:pPr>
        <w:spacing w:after="0" w:line="276" w:lineRule="auto"/>
        <w:rPr>
          <w:rFonts w:asciiTheme="minorHAnsi" w:hAnsiTheme="minorHAnsi" w:cstheme="minorHAnsi"/>
          <w:szCs w:val="22"/>
        </w:rPr>
      </w:pPr>
    </w:p>
    <w:p w:rsidRPr="00323BBC" w:rsidR="006601A0" w:rsidP="006601A0" w:rsidRDefault="001764E2" w14:paraId="3066478D" w14:textId="790D30CE">
      <w:pPr>
        <w:spacing w:after="0" w:line="276" w:lineRule="auto"/>
        <w:rPr>
          <w:rFonts w:asciiTheme="minorHAnsi" w:hAnsiTheme="minorHAnsi" w:cstheme="minorHAnsi"/>
          <w:szCs w:val="22"/>
        </w:rPr>
      </w:pPr>
      <w:r w:rsidRPr="00323BBC">
        <w:rPr>
          <w:rFonts w:asciiTheme="minorHAnsi" w:hAnsiTheme="minorHAnsi" w:cstheme="minorHAnsi"/>
          <w:szCs w:val="22"/>
        </w:rPr>
        <w:t>Dear [</w:t>
      </w:r>
      <w:r w:rsidRPr="00323BBC" w:rsidR="00B64A5B">
        <w:rPr>
          <w:rFonts w:asciiTheme="minorHAnsi" w:hAnsiTheme="minorHAnsi" w:cstheme="minorHAnsi"/>
          <w:szCs w:val="22"/>
        </w:rPr>
        <w:t>PARTICIPANT</w:t>
      </w:r>
      <w:r w:rsidRPr="00323BBC" w:rsidR="006601A0">
        <w:rPr>
          <w:rFonts w:asciiTheme="minorHAnsi" w:hAnsiTheme="minorHAnsi" w:cstheme="minorHAnsi"/>
          <w:szCs w:val="22"/>
        </w:rPr>
        <w:t xml:space="preserve"> NAME],</w:t>
      </w:r>
    </w:p>
    <w:p w:rsidRPr="00323BBC" w:rsidR="006601A0" w:rsidP="006601A0" w:rsidRDefault="006601A0" w14:paraId="3A019414" w14:textId="77777777">
      <w:pPr>
        <w:spacing w:after="0" w:line="276" w:lineRule="auto"/>
        <w:rPr>
          <w:rFonts w:asciiTheme="minorHAnsi" w:hAnsiTheme="minorHAnsi" w:cstheme="minorHAnsi"/>
          <w:szCs w:val="22"/>
        </w:rPr>
      </w:pPr>
    </w:p>
    <w:p w:rsidRPr="00323BBC" w:rsidR="006601A0" w:rsidP="006601A0" w:rsidRDefault="006601A0" w14:paraId="5ED3A6D1" w14:textId="4056C798">
      <w:pPr>
        <w:spacing w:after="0" w:line="276" w:lineRule="auto"/>
        <w:rPr>
          <w:rFonts w:asciiTheme="minorHAnsi" w:hAnsiTheme="minorHAnsi" w:cstheme="minorHAnsi"/>
          <w:szCs w:val="22"/>
        </w:rPr>
      </w:pPr>
      <w:r w:rsidRPr="00323BBC">
        <w:rPr>
          <w:rFonts w:asciiTheme="minorHAnsi" w:hAnsiTheme="minorHAnsi" w:cstheme="minorHAnsi"/>
          <w:szCs w:val="22"/>
        </w:rPr>
        <w:t xml:space="preserve">As we discussed on the phone, you were </w:t>
      </w:r>
      <w:r w:rsidRPr="00323BBC" w:rsidR="00F77481">
        <w:rPr>
          <w:rFonts w:asciiTheme="minorHAnsi" w:hAnsiTheme="minorHAnsi" w:cstheme="minorHAnsi"/>
          <w:szCs w:val="22"/>
        </w:rPr>
        <w:t xml:space="preserve">selected </w:t>
      </w:r>
      <w:r w:rsidRPr="00323BBC" w:rsidR="001764E2">
        <w:rPr>
          <w:rFonts w:asciiTheme="minorHAnsi" w:hAnsiTheme="minorHAnsi" w:cstheme="minorHAnsi"/>
          <w:szCs w:val="22"/>
        </w:rPr>
        <w:t xml:space="preserve">to participate in the 2019-2022 </w:t>
      </w:r>
      <w:r w:rsidRPr="00323BBC" w:rsidR="003F4BFB">
        <w:rPr>
          <w:rFonts w:asciiTheme="minorHAnsi" w:hAnsiTheme="minorHAnsi" w:cstheme="minorHAnsi"/>
          <w:szCs w:val="22"/>
        </w:rPr>
        <w:t xml:space="preserve">Summer EBT </w:t>
      </w:r>
      <w:r w:rsidRPr="00323BBC" w:rsidR="001764E2">
        <w:rPr>
          <w:rFonts w:asciiTheme="minorHAnsi" w:hAnsiTheme="minorHAnsi" w:cstheme="minorHAnsi"/>
          <w:szCs w:val="22"/>
        </w:rPr>
        <w:t xml:space="preserve">Evaluation </w:t>
      </w:r>
      <w:r w:rsidRPr="00323BBC" w:rsidR="00B64A5B">
        <w:rPr>
          <w:rFonts w:asciiTheme="minorHAnsi" w:hAnsiTheme="minorHAnsi" w:cstheme="minorHAnsi"/>
          <w:szCs w:val="22"/>
        </w:rPr>
        <w:t>Focus Group</w:t>
      </w:r>
      <w:r w:rsidRPr="00323BBC">
        <w:rPr>
          <w:rFonts w:asciiTheme="minorHAnsi" w:hAnsiTheme="minorHAnsi" w:cstheme="minorHAnsi"/>
          <w:szCs w:val="22"/>
        </w:rPr>
        <w:t xml:space="preserve">, which is part of the United States Department of Agriculture </w:t>
      </w:r>
      <w:r w:rsidRPr="00323BBC" w:rsidR="003B4618">
        <w:rPr>
          <w:rFonts w:asciiTheme="minorHAnsi" w:hAnsiTheme="minorHAnsi" w:cstheme="minorHAnsi"/>
          <w:szCs w:val="22"/>
        </w:rPr>
        <w:t xml:space="preserve">(USDA) </w:t>
      </w:r>
      <w:r w:rsidRPr="00323BBC">
        <w:rPr>
          <w:rFonts w:asciiTheme="minorHAnsi" w:hAnsiTheme="minorHAnsi" w:cstheme="minorHAnsi"/>
          <w:szCs w:val="22"/>
        </w:rPr>
        <w:t xml:space="preserve">Food and Nutrition Service (FNS) </w:t>
      </w:r>
      <w:r w:rsidRPr="00323BBC" w:rsidR="001764E2">
        <w:rPr>
          <w:rFonts w:asciiTheme="minorHAnsi" w:hAnsiTheme="minorHAnsi" w:cstheme="minorHAnsi"/>
          <w:i/>
          <w:iCs/>
          <w:szCs w:val="22"/>
        </w:rPr>
        <w:t xml:space="preserve">2019-2022 </w:t>
      </w:r>
      <w:r w:rsidRPr="00323BBC" w:rsidR="003F4BFB">
        <w:rPr>
          <w:rFonts w:asciiTheme="minorHAnsi" w:hAnsiTheme="minorHAnsi" w:cstheme="minorHAnsi"/>
          <w:i/>
          <w:iCs/>
          <w:szCs w:val="22"/>
        </w:rPr>
        <w:t xml:space="preserve">Summer EBT </w:t>
      </w:r>
      <w:r w:rsidRPr="00323BBC" w:rsidR="00C80284">
        <w:rPr>
          <w:rFonts w:asciiTheme="minorHAnsi" w:hAnsiTheme="minorHAnsi" w:cstheme="minorHAnsi"/>
          <w:i/>
          <w:iCs/>
          <w:szCs w:val="22"/>
        </w:rPr>
        <w:t>Evaluation</w:t>
      </w:r>
      <w:r w:rsidRPr="00323BBC">
        <w:rPr>
          <w:rFonts w:asciiTheme="minorHAnsi" w:hAnsiTheme="minorHAnsi" w:cstheme="minorHAnsi"/>
          <w:szCs w:val="22"/>
        </w:rPr>
        <w:t xml:space="preserve">. </w:t>
      </w:r>
      <w:r w:rsidRPr="00323BBC" w:rsidR="00F77481">
        <w:rPr>
          <w:rFonts w:asciiTheme="minorHAnsi" w:hAnsiTheme="minorHAnsi" w:cstheme="minorHAnsi"/>
          <w:szCs w:val="22"/>
        </w:rPr>
        <w:t>We very much look forward to speaking with you on [SCHEDULED TIME AND DATE</w:t>
      </w:r>
      <w:r w:rsidRPr="00323BBC" w:rsidR="00B64A5B">
        <w:rPr>
          <w:rFonts w:asciiTheme="minorHAnsi" w:hAnsiTheme="minorHAnsi" w:cstheme="minorHAnsi"/>
          <w:szCs w:val="22"/>
        </w:rPr>
        <w:t xml:space="preserve"> AND LOCATION</w:t>
      </w:r>
      <w:r w:rsidRPr="00323BBC" w:rsidR="00F77481">
        <w:rPr>
          <w:rFonts w:asciiTheme="minorHAnsi" w:hAnsiTheme="minorHAnsi" w:cstheme="minorHAnsi"/>
          <w:szCs w:val="22"/>
        </w:rPr>
        <w:t>].</w:t>
      </w:r>
    </w:p>
    <w:p w:rsidRPr="00323BBC" w:rsidR="006601A0" w:rsidP="006601A0" w:rsidRDefault="006601A0" w14:paraId="5641D215" w14:textId="77777777">
      <w:pPr>
        <w:spacing w:after="0" w:line="276" w:lineRule="auto"/>
        <w:rPr>
          <w:rFonts w:asciiTheme="minorHAnsi" w:hAnsiTheme="minorHAnsi" w:cstheme="minorHAnsi"/>
          <w:szCs w:val="22"/>
        </w:rPr>
      </w:pPr>
    </w:p>
    <w:p w:rsidRPr="00323BBC" w:rsidR="006601A0" w:rsidP="006601A0" w:rsidRDefault="006601A0" w14:paraId="18926308" w14:textId="19B1613E">
      <w:pPr>
        <w:spacing w:after="0" w:line="276" w:lineRule="auto"/>
        <w:rPr>
          <w:rFonts w:asciiTheme="minorHAnsi" w:hAnsiTheme="minorHAnsi" w:cstheme="minorHAnsi"/>
          <w:szCs w:val="22"/>
        </w:rPr>
      </w:pPr>
      <w:r w:rsidRPr="00323BBC">
        <w:rPr>
          <w:rFonts w:asciiTheme="minorHAnsi" w:hAnsiTheme="minorHAnsi" w:cstheme="minorHAnsi"/>
          <w:szCs w:val="22"/>
        </w:rPr>
        <w:t xml:space="preserve">You are one of a </w:t>
      </w:r>
      <w:r w:rsidRPr="00323BBC" w:rsidR="00F77481">
        <w:rPr>
          <w:rFonts w:asciiTheme="minorHAnsi" w:hAnsiTheme="minorHAnsi" w:cstheme="minorHAnsi"/>
          <w:szCs w:val="22"/>
        </w:rPr>
        <w:t xml:space="preserve">small </w:t>
      </w:r>
      <w:r w:rsidRPr="00323BBC" w:rsidR="00B64A5B">
        <w:rPr>
          <w:rFonts w:asciiTheme="minorHAnsi" w:hAnsiTheme="minorHAnsi" w:cstheme="minorHAnsi"/>
          <w:szCs w:val="22"/>
        </w:rPr>
        <w:t xml:space="preserve">group of parents or caregivers </w:t>
      </w:r>
      <w:r w:rsidRPr="00323BBC">
        <w:rPr>
          <w:rFonts w:asciiTheme="minorHAnsi" w:hAnsiTheme="minorHAnsi" w:cstheme="minorHAnsi"/>
          <w:szCs w:val="22"/>
        </w:rPr>
        <w:t>who has be</w:t>
      </w:r>
      <w:r w:rsidRPr="00323BBC" w:rsidR="00A221A4">
        <w:rPr>
          <w:rFonts w:asciiTheme="minorHAnsi" w:hAnsiTheme="minorHAnsi" w:cstheme="minorHAnsi"/>
          <w:szCs w:val="22"/>
        </w:rPr>
        <w:t xml:space="preserve">en asked to share your </w:t>
      </w:r>
      <w:r w:rsidRPr="00323BBC">
        <w:rPr>
          <w:rFonts w:asciiTheme="minorHAnsi" w:hAnsiTheme="minorHAnsi" w:cstheme="minorHAnsi"/>
          <w:szCs w:val="22"/>
        </w:rPr>
        <w:t>knowle</w:t>
      </w:r>
      <w:r w:rsidRPr="00323BBC" w:rsidR="00B64A5B">
        <w:rPr>
          <w:rFonts w:asciiTheme="minorHAnsi" w:hAnsiTheme="minorHAnsi" w:cstheme="minorHAnsi"/>
          <w:szCs w:val="22"/>
        </w:rPr>
        <w:t>dge and experience of partici</w:t>
      </w:r>
      <w:r w:rsidRPr="00323BBC" w:rsidR="00C80284">
        <w:rPr>
          <w:rFonts w:asciiTheme="minorHAnsi" w:hAnsiTheme="minorHAnsi" w:cstheme="minorHAnsi"/>
          <w:szCs w:val="22"/>
        </w:rPr>
        <w:t xml:space="preserve">pating in Summer EBT.  </w:t>
      </w:r>
      <w:r w:rsidRPr="00323BBC" w:rsidR="00B64A5B">
        <w:rPr>
          <w:rFonts w:asciiTheme="minorHAnsi" w:hAnsiTheme="minorHAnsi" w:cstheme="minorHAnsi"/>
          <w:szCs w:val="22"/>
        </w:rPr>
        <w:t xml:space="preserve">During the focus group </w:t>
      </w:r>
      <w:r w:rsidRPr="00323BBC" w:rsidR="00E9791D">
        <w:rPr>
          <w:rFonts w:asciiTheme="minorHAnsi" w:hAnsiTheme="minorHAnsi" w:cstheme="minorHAnsi"/>
          <w:szCs w:val="22"/>
        </w:rPr>
        <w:t>we will ask questions abo</w:t>
      </w:r>
      <w:r w:rsidRPr="00323BBC" w:rsidR="00A221A4">
        <w:rPr>
          <w:rFonts w:asciiTheme="minorHAnsi" w:hAnsiTheme="minorHAnsi" w:cstheme="minorHAnsi"/>
          <w:szCs w:val="22"/>
        </w:rPr>
        <w:t xml:space="preserve">ut your </w:t>
      </w:r>
      <w:r w:rsidRPr="00323BBC" w:rsidR="00B64A5B">
        <w:rPr>
          <w:rFonts w:asciiTheme="minorHAnsi" w:hAnsiTheme="minorHAnsi" w:cstheme="minorHAnsi"/>
          <w:szCs w:val="22"/>
        </w:rPr>
        <w:t xml:space="preserve">family’s </w:t>
      </w:r>
      <w:r w:rsidRPr="00323BBC" w:rsidR="00A221A4">
        <w:rPr>
          <w:rFonts w:asciiTheme="minorHAnsi" w:hAnsiTheme="minorHAnsi" w:cstheme="minorHAnsi"/>
          <w:szCs w:val="22"/>
        </w:rPr>
        <w:t>experiences wi</w:t>
      </w:r>
      <w:r w:rsidRPr="00323BBC" w:rsidR="00B64A5B">
        <w:rPr>
          <w:rFonts w:asciiTheme="minorHAnsi" w:hAnsiTheme="minorHAnsi" w:cstheme="minorHAnsi"/>
          <w:szCs w:val="22"/>
        </w:rPr>
        <w:t xml:space="preserve">th </w:t>
      </w:r>
      <w:r w:rsidRPr="00323BBC" w:rsidR="00A221A4">
        <w:rPr>
          <w:rFonts w:asciiTheme="minorHAnsi" w:hAnsiTheme="minorHAnsi" w:cstheme="minorHAnsi"/>
          <w:szCs w:val="22"/>
        </w:rPr>
        <w:t>S</w:t>
      </w:r>
      <w:r w:rsidRPr="00323BBC" w:rsidR="00E37165">
        <w:rPr>
          <w:rFonts w:asciiTheme="minorHAnsi" w:hAnsiTheme="minorHAnsi" w:cstheme="minorHAnsi"/>
          <w:szCs w:val="22"/>
        </w:rPr>
        <w:t xml:space="preserve">ummer </w:t>
      </w:r>
      <w:r w:rsidRPr="00323BBC" w:rsidR="00C80284">
        <w:rPr>
          <w:rFonts w:asciiTheme="minorHAnsi" w:hAnsiTheme="minorHAnsi" w:cstheme="minorHAnsi"/>
          <w:szCs w:val="22"/>
        </w:rPr>
        <w:t>EBT</w:t>
      </w:r>
      <w:r w:rsidRPr="00323BBC" w:rsidR="00A221A4">
        <w:rPr>
          <w:rFonts w:asciiTheme="minorHAnsi" w:hAnsiTheme="minorHAnsi" w:cstheme="minorHAnsi"/>
          <w:szCs w:val="22"/>
        </w:rPr>
        <w:t>—topi</w:t>
      </w:r>
      <w:r w:rsidRPr="00323BBC" w:rsidR="00B64A5B">
        <w:rPr>
          <w:rFonts w:asciiTheme="minorHAnsi" w:hAnsiTheme="minorHAnsi" w:cstheme="minorHAnsi"/>
          <w:szCs w:val="22"/>
        </w:rPr>
        <w:t>cs such as using the benefit card, h</w:t>
      </w:r>
      <w:r w:rsidRPr="00323BBC" w:rsidR="00C80284">
        <w:rPr>
          <w:rFonts w:asciiTheme="minorHAnsi" w:hAnsiTheme="minorHAnsi" w:cstheme="minorHAnsi"/>
          <w:szCs w:val="22"/>
        </w:rPr>
        <w:t>ow you learned about Summer EBT</w:t>
      </w:r>
      <w:r w:rsidRPr="00323BBC" w:rsidR="00B64A5B">
        <w:rPr>
          <w:rFonts w:asciiTheme="minorHAnsi" w:hAnsiTheme="minorHAnsi" w:cstheme="minorHAnsi"/>
          <w:szCs w:val="22"/>
        </w:rPr>
        <w:t>, and what cou</w:t>
      </w:r>
      <w:r w:rsidRPr="00323BBC" w:rsidR="00C80284">
        <w:rPr>
          <w:rFonts w:asciiTheme="minorHAnsi" w:hAnsiTheme="minorHAnsi" w:cstheme="minorHAnsi"/>
          <w:szCs w:val="22"/>
        </w:rPr>
        <w:t>ld change to improve participant experiences</w:t>
      </w:r>
      <w:r w:rsidRPr="00323BBC" w:rsidR="00B64A5B">
        <w:rPr>
          <w:rFonts w:asciiTheme="minorHAnsi" w:hAnsiTheme="minorHAnsi" w:cstheme="minorHAnsi"/>
          <w:szCs w:val="22"/>
        </w:rPr>
        <w:t>.</w:t>
      </w:r>
      <w:r w:rsidRPr="00323BBC" w:rsidR="00E9791D">
        <w:rPr>
          <w:rFonts w:asciiTheme="minorHAnsi" w:hAnsiTheme="minorHAnsi" w:cstheme="minorHAnsi"/>
          <w:szCs w:val="22"/>
        </w:rPr>
        <w:t xml:space="preserve"> As</w:t>
      </w:r>
      <w:r w:rsidRPr="00323BBC" w:rsidR="00D35265">
        <w:rPr>
          <w:rFonts w:asciiTheme="minorHAnsi" w:hAnsiTheme="minorHAnsi" w:cstheme="minorHAnsi"/>
          <w:szCs w:val="22"/>
        </w:rPr>
        <w:t xml:space="preserve"> I mentioned during our call, </w:t>
      </w:r>
      <w:r w:rsidRPr="00323BBC" w:rsidR="00B64A5B">
        <w:rPr>
          <w:rFonts w:asciiTheme="minorHAnsi" w:hAnsiTheme="minorHAnsi" w:cstheme="minorHAnsi"/>
          <w:szCs w:val="22"/>
        </w:rPr>
        <w:t>you</w:t>
      </w:r>
      <w:r w:rsidRPr="00323BBC" w:rsidR="00C80284">
        <w:rPr>
          <w:rFonts w:asciiTheme="minorHAnsi" w:hAnsiTheme="minorHAnsi" w:cstheme="minorHAnsi"/>
          <w:szCs w:val="22"/>
        </w:rPr>
        <w:t xml:space="preserve"> will receive a $25 </w:t>
      </w:r>
      <w:r w:rsidRPr="00323BBC" w:rsidR="00F200A4">
        <w:rPr>
          <w:rFonts w:asciiTheme="minorHAnsi" w:hAnsiTheme="minorHAnsi" w:cstheme="minorHAnsi"/>
          <w:szCs w:val="22"/>
        </w:rPr>
        <w:t xml:space="preserve">Visa </w:t>
      </w:r>
      <w:r w:rsidRPr="00323BBC" w:rsidR="00C80284">
        <w:rPr>
          <w:rFonts w:asciiTheme="minorHAnsi" w:hAnsiTheme="minorHAnsi" w:cstheme="minorHAnsi"/>
          <w:szCs w:val="22"/>
        </w:rPr>
        <w:t xml:space="preserve">gift card to help cover any transportation and/or childcare costs.  </w:t>
      </w:r>
    </w:p>
    <w:p w:rsidRPr="00323BBC" w:rsidR="006601A0" w:rsidP="006601A0" w:rsidRDefault="006601A0" w14:paraId="501E6B27" w14:textId="77777777">
      <w:pPr>
        <w:spacing w:after="0" w:line="276" w:lineRule="auto"/>
        <w:rPr>
          <w:rFonts w:asciiTheme="minorHAnsi" w:hAnsiTheme="minorHAnsi" w:cstheme="minorHAnsi"/>
          <w:szCs w:val="22"/>
        </w:rPr>
      </w:pPr>
    </w:p>
    <w:p w:rsidRPr="00323BBC" w:rsidR="006601A0" w:rsidP="006601A0" w:rsidRDefault="006601A0" w14:paraId="42EDF55C" w14:textId="216CFAF3">
      <w:pPr>
        <w:spacing w:after="0" w:line="276" w:lineRule="auto"/>
        <w:rPr>
          <w:rFonts w:asciiTheme="minorHAnsi" w:hAnsiTheme="minorHAnsi" w:cstheme="minorHAnsi"/>
          <w:szCs w:val="22"/>
        </w:rPr>
      </w:pPr>
      <w:r w:rsidRPr="00323BBC">
        <w:rPr>
          <w:rFonts w:asciiTheme="minorHAnsi" w:hAnsiTheme="minorHAnsi" w:cstheme="minorHAnsi"/>
          <w:szCs w:val="22"/>
        </w:rPr>
        <w:t xml:space="preserve">We greatly appreciate your support of this study and </w:t>
      </w:r>
      <w:r w:rsidRPr="00323BBC" w:rsidR="00B64A5B">
        <w:rPr>
          <w:rFonts w:asciiTheme="minorHAnsi" w:hAnsiTheme="minorHAnsi" w:cstheme="minorHAnsi"/>
          <w:b/>
          <w:bCs/>
          <w:szCs w:val="22"/>
        </w:rPr>
        <w:t xml:space="preserve">look forward to seeing </w:t>
      </w:r>
      <w:r w:rsidRPr="00323BBC">
        <w:rPr>
          <w:rFonts w:asciiTheme="minorHAnsi" w:hAnsiTheme="minorHAnsi" w:cstheme="minorHAnsi"/>
          <w:b/>
          <w:bCs/>
          <w:szCs w:val="22"/>
        </w:rPr>
        <w:t>you on [SCHEDULED DATE AND TIME</w:t>
      </w:r>
      <w:r w:rsidRPr="00323BBC" w:rsidR="00B64A5B">
        <w:rPr>
          <w:rFonts w:asciiTheme="minorHAnsi" w:hAnsiTheme="minorHAnsi" w:cstheme="minorHAnsi"/>
          <w:b/>
          <w:bCs/>
          <w:szCs w:val="22"/>
        </w:rPr>
        <w:t xml:space="preserve"> AND LOCATION</w:t>
      </w:r>
      <w:r w:rsidRPr="00323BBC">
        <w:rPr>
          <w:rFonts w:asciiTheme="minorHAnsi" w:hAnsiTheme="minorHAnsi" w:cstheme="minorHAnsi"/>
          <w:b/>
          <w:bCs/>
          <w:szCs w:val="22"/>
        </w:rPr>
        <w:t>].</w:t>
      </w:r>
      <w:r w:rsidRPr="00323BBC">
        <w:rPr>
          <w:rFonts w:asciiTheme="minorHAnsi" w:hAnsiTheme="minorHAnsi" w:cstheme="minorHAnsi"/>
          <w:szCs w:val="22"/>
        </w:rPr>
        <w:t xml:space="preserve"> </w:t>
      </w:r>
      <w:r w:rsidRPr="00323BBC" w:rsidR="0042679C">
        <w:rPr>
          <w:rFonts w:asciiTheme="minorHAnsi" w:hAnsiTheme="minorHAnsi" w:cstheme="minorHAnsi"/>
          <w:szCs w:val="22"/>
        </w:rPr>
        <w:t xml:space="preserve"> Please let us know if you have any </w:t>
      </w:r>
      <w:r w:rsidRPr="00323BBC" w:rsidR="00B64A5B">
        <w:rPr>
          <w:rFonts w:asciiTheme="minorHAnsi" w:hAnsiTheme="minorHAnsi" w:cstheme="minorHAnsi"/>
          <w:szCs w:val="22"/>
        </w:rPr>
        <w:t>questions prior to the focus group.  Thank you for agreeing to participate.</w:t>
      </w:r>
      <w:bookmarkStart w:name="_GoBack" w:id="0"/>
    </w:p>
    <w:p w:rsidRPr="00323BBC" w:rsidR="00323BBC" w:rsidP="006601A0" w:rsidRDefault="00323BBC" w14:paraId="5EDBB196" w14:textId="77777777">
      <w:pPr>
        <w:spacing w:after="0" w:line="276" w:lineRule="auto"/>
        <w:rPr>
          <w:rFonts w:asciiTheme="minorHAnsi" w:hAnsiTheme="minorHAnsi" w:cstheme="minorHAnsi"/>
          <w:szCs w:val="22"/>
        </w:rPr>
      </w:pPr>
    </w:p>
    <w:p w:rsidRPr="00323BBC" w:rsidR="00323BBC" w:rsidP="006601A0" w:rsidRDefault="00323BBC" w14:paraId="2D38B81C" w14:textId="73FBE43C">
      <w:pPr>
        <w:spacing w:after="0" w:line="276" w:lineRule="auto"/>
        <w:rPr>
          <w:rFonts w:asciiTheme="minorHAnsi" w:hAnsiTheme="minorHAnsi" w:cstheme="minorHAnsi"/>
          <w:szCs w:val="22"/>
        </w:rPr>
      </w:pPr>
      <w:r w:rsidRPr="00323BBC">
        <w:rPr>
          <w:rFonts w:asciiTheme="minorHAnsi" w:hAnsiTheme="minorHAnsi" w:cstheme="minorHAnsi"/>
          <w:b/>
          <w:bCs/>
          <w:szCs w:val="22"/>
        </w:rPr>
        <w:t>Pandemic Note:  We will participate with appropriate social distancing protocols in place, or you may choose to attend virtually via this link:  &lt;WEBEX INFORMATION&gt;</w:t>
      </w:r>
      <w:bookmarkEnd w:id="0"/>
    </w:p>
    <w:p w:rsidRPr="00323BBC" w:rsidR="006601A0" w:rsidP="006601A0" w:rsidRDefault="006601A0" w14:paraId="610C42E4" w14:textId="77777777">
      <w:pPr>
        <w:spacing w:after="0" w:line="276" w:lineRule="auto"/>
        <w:rPr>
          <w:rFonts w:asciiTheme="minorHAnsi" w:hAnsiTheme="minorHAnsi" w:cstheme="minorHAnsi"/>
          <w:szCs w:val="22"/>
        </w:rPr>
      </w:pPr>
    </w:p>
    <w:p w:rsidRPr="00323BBC" w:rsidR="006601A0" w:rsidP="006601A0" w:rsidRDefault="006601A0" w14:paraId="3DEAA0E4" w14:textId="77777777">
      <w:pPr>
        <w:spacing w:after="0" w:line="276" w:lineRule="auto"/>
        <w:rPr>
          <w:rFonts w:asciiTheme="minorHAnsi" w:hAnsiTheme="minorHAnsi" w:cstheme="minorHAnsi"/>
          <w:szCs w:val="22"/>
        </w:rPr>
      </w:pPr>
      <w:r w:rsidRPr="00323BBC">
        <w:rPr>
          <w:rFonts w:asciiTheme="minorHAnsi" w:hAnsiTheme="minorHAnsi" w:cstheme="minorHAnsi"/>
          <w:szCs w:val="22"/>
        </w:rPr>
        <w:t>Best,</w:t>
      </w:r>
    </w:p>
    <w:p w:rsidRPr="00323BBC" w:rsidR="004E37E3" w:rsidP="001764E2" w:rsidRDefault="004E37E3" w14:paraId="5D269228" w14:textId="77777777">
      <w:pPr>
        <w:spacing w:after="0" w:line="276" w:lineRule="auto"/>
        <w:rPr>
          <w:rFonts w:asciiTheme="minorHAnsi" w:hAnsiTheme="minorHAnsi" w:cstheme="minorHAnsi"/>
          <w:szCs w:val="22"/>
        </w:rPr>
      </w:pPr>
      <w:r w:rsidRPr="00323BBC">
        <w:rPr>
          <w:rFonts w:asciiTheme="minorHAnsi" w:hAnsiTheme="minorHAnsi" w:cstheme="minorHAnsi"/>
          <w:szCs w:val="22"/>
        </w:rPr>
        <w:t xml:space="preserve">[SFA Contact Name] </w:t>
      </w:r>
    </w:p>
    <w:p w:rsidR="00E37165" w:rsidP="00E37165" w:rsidRDefault="001764E2" w14:paraId="79D7BBD5" w14:textId="24C4FE07">
      <w:pPr>
        <w:pStyle w:val="BodyText"/>
        <w:spacing w:after="0"/>
        <w:rPr>
          <w:rFonts w:ascii="Arial" w:hAnsi="Arial" w:cs="Arial"/>
          <w:szCs w:val="22"/>
        </w:rPr>
      </w:pPr>
      <w:r w:rsidRPr="00323BBC">
        <w:rPr>
          <w:rFonts w:asciiTheme="minorHAnsi" w:hAnsiTheme="minorHAnsi" w:cstheme="minorHAnsi"/>
          <w:szCs w:val="22"/>
        </w:rPr>
        <w:t xml:space="preserve">2019-2022 </w:t>
      </w:r>
      <w:r w:rsidRPr="00323BBC" w:rsidR="003F4BFB">
        <w:rPr>
          <w:rFonts w:asciiTheme="minorHAnsi" w:hAnsiTheme="minorHAnsi" w:cstheme="minorHAnsi"/>
          <w:szCs w:val="22"/>
        </w:rPr>
        <w:t xml:space="preserve">Summer EBT </w:t>
      </w:r>
      <w:r w:rsidRPr="00323BBC">
        <w:rPr>
          <w:rFonts w:asciiTheme="minorHAnsi" w:hAnsiTheme="minorHAnsi" w:cstheme="minorHAnsi"/>
          <w:szCs w:val="22"/>
        </w:rPr>
        <w:t xml:space="preserve">Evaluation </w:t>
      </w:r>
      <w:r w:rsidRPr="00323BBC" w:rsidR="006601A0">
        <w:rPr>
          <w:rFonts w:asciiTheme="minorHAnsi" w:hAnsiTheme="minorHAnsi" w:cstheme="minorHAnsi"/>
          <w:szCs w:val="22"/>
        </w:rPr>
        <w:t>Team</w:t>
      </w:r>
    </w:p>
    <w:p w:rsidR="004E37E3" w:rsidP="00E37165" w:rsidRDefault="004E37E3" w14:paraId="345223C4" w14:textId="77777777">
      <w:pPr>
        <w:pStyle w:val="BodyText"/>
        <w:spacing w:after="0"/>
        <w:rPr>
          <w:rFonts w:ascii="Calibri" w:hAnsi="Calibri" w:eastAsia="Calibri"/>
          <w:spacing w:val="-4"/>
          <w:szCs w:val="22"/>
        </w:rPr>
      </w:pPr>
    </w:p>
    <w:p w:rsidRPr="00553785" w:rsidR="00361405" w:rsidP="00361405" w:rsidRDefault="00837F88" w14:paraId="40264865" w14:textId="06EA7173">
      <w:pPr>
        <w:pBdr>
          <w:top w:val="single" w:color="auto" w:sz="4" w:space="0"/>
          <w:left w:val="single" w:color="auto" w:sz="4" w:space="4"/>
          <w:bottom w:val="single" w:color="auto" w:sz="4" w:space="1"/>
          <w:right w:val="single" w:color="auto" w:sz="4" w:space="4"/>
        </w:pBdr>
        <w:spacing w:after="0"/>
        <w:ind w:right="318"/>
        <w:rPr>
          <w:rFonts w:ascii="Arial" w:hAnsi="Arial" w:cs="Arial"/>
          <w:spacing w:val="-4"/>
          <w:sz w:val="16"/>
          <w:szCs w:val="16"/>
        </w:rPr>
      </w:pPr>
      <w:r w:rsidRPr="00837F88">
        <w:rPr>
          <w:rFonts w:ascii="Arial" w:hAnsi="Arial" w:cs="Arial"/>
          <w:sz w:val="16"/>
          <w:szCs w:val="16"/>
        </w:rPr>
        <w:t xml:space="preserve">The Food and Nutrition Service (FNS) is conducting this study to obtain information about the experiences of the Summer Electronic Benefit Transfer (EBT) Project by grantees, retailers, school districts and participants.  Participation in this study is voluntary and the information collected will be used to understand how Summer EBT projects are implemented in varying settings. </w:t>
      </w:r>
      <w:r w:rsidR="00C325DC">
        <w:rPr>
          <w:rFonts w:ascii="Arial" w:hAnsi="Arial" w:cs="Arial"/>
          <w:sz w:val="16"/>
          <w:szCs w:val="16"/>
        </w:rPr>
        <w:t xml:space="preserve">This study does not collect personally identifiable information.  Information collected in this study will be kept private to the full extent permitted by law.  </w:t>
      </w:r>
      <w:r w:rsidRPr="00837F88">
        <w:rPr>
          <w:rFonts w:ascii="Arial" w:hAnsi="Arial" w:cs="Arial"/>
          <w:sz w:val="16"/>
          <w:szCs w:val="16"/>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provide this information colle</w:t>
      </w:r>
      <w:r>
        <w:rPr>
          <w:rFonts w:ascii="Arial" w:hAnsi="Arial" w:cs="Arial"/>
          <w:sz w:val="16"/>
          <w:szCs w:val="16"/>
        </w:rPr>
        <w:t>ction is estimated to average 1 minute</w:t>
      </w:r>
      <w:r w:rsidRPr="00837F88">
        <w:rPr>
          <w:rFonts w:ascii="Arial" w:hAnsi="Arial" w:cs="Arial"/>
          <w:sz w:val="16"/>
          <w:szCs w:val="16"/>
        </w:rPr>
        <w:t xml:space="preserve">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DA/Food </w:t>
      </w:r>
      <w:r w:rsidRPr="00837F88">
        <w:rPr>
          <w:rFonts w:ascii="Arial" w:hAnsi="Arial" w:cs="Arial"/>
          <w:sz w:val="16"/>
          <w:szCs w:val="16"/>
        </w:rPr>
        <w:lastRenderedPageBreak/>
        <w:t>and Nutrition Service, Office of Policy Support, 1320 Braddock Place, 5th Floor, Alexandria, VA 22314 ATTN:  PRA (0584-0524)</w:t>
      </w:r>
      <w:r w:rsidR="00C325DC">
        <w:rPr>
          <w:rFonts w:ascii="Arial" w:hAnsi="Arial" w:cs="Arial"/>
          <w:sz w:val="16"/>
          <w:szCs w:val="16"/>
        </w:rPr>
        <w:t>.</w:t>
      </w:r>
    </w:p>
    <w:sectPr w:rsidRPr="00553785" w:rsidR="00361405" w:rsidSect="00AB097F">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54390" w14:textId="77777777" w:rsidR="00D67A1D" w:rsidRDefault="00D67A1D" w:rsidP="00D979EA">
      <w:r>
        <w:separator/>
      </w:r>
    </w:p>
  </w:endnote>
  <w:endnote w:type="continuationSeparator" w:id="0">
    <w:p w14:paraId="113FC174" w14:textId="77777777" w:rsidR="00D67A1D" w:rsidRDefault="00D67A1D" w:rsidP="00D979EA">
      <w:r>
        <w:continuationSeparator/>
      </w:r>
    </w:p>
  </w:endnote>
  <w:endnote w:type="continuationNotice" w:id="1">
    <w:p w14:paraId="0B6A7EA8" w14:textId="77777777" w:rsidR="00D67A1D" w:rsidRDefault="00D67A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DFB3" w14:textId="4709CB19" w:rsidR="00102D56" w:rsidRPr="001D477E" w:rsidRDefault="00102D56" w:rsidP="001D477E">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66D74" w14:textId="59CD0CFF" w:rsidR="001D477E" w:rsidRPr="003B7447" w:rsidRDefault="001D477E" w:rsidP="00E0764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94F94" w14:textId="77777777" w:rsidR="00D67A1D" w:rsidRDefault="00D67A1D" w:rsidP="00D979EA">
      <w:r>
        <w:separator/>
      </w:r>
    </w:p>
  </w:footnote>
  <w:footnote w:type="continuationSeparator" w:id="0">
    <w:p w14:paraId="6DE18539" w14:textId="77777777" w:rsidR="00D67A1D" w:rsidRDefault="00D67A1D" w:rsidP="00D979EA">
      <w:r>
        <w:continuationSeparator/>
      </w:r>
    </w:p>
  </w:footnote>
  <w:footnote w:type="continuationNotice" w:id="1">
    <w:p w14:paraId="2223899A" w14:textId="77777777" w:rsidR="00D67A1D" w:rsidRDefault="00D67A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DCAB5" w14:textId="4741EC0F" w:rsidR="00102D56" w:rsidRPr="001D477E" w:rsidRDefault="00102D56" w:rsidP="001D477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18A39" w14:textId="179F6AB3" w:rsidR="001D477E" w:rsidRPr="007E78C1" w:rsidRDefault="001D477E" w:rsidP="00773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49">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71FE6"/>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1E6B"/>
    <w:rsid w:val="00116D10"/>
    <w:rsid w:val="001178CA"/>
    <w:rsid w:val="00120F02"/>
    <w:rsid w:val="0012136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30AF"/>
    <w:rsid w:val="001746B2"/>
    <w:rsid w:val="00176226"/>
    <w:rsid w:val="001764E2"/>
    <w:rsid w:val="00177093"/>
    <w:rsid w:val="001773AA"/>
    <w:rsid w:val="0017756C"/>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77E"/>
    <w:rsid w:val="001D4FDD"/>
    <w:rsid w:val="001E2CF1"/>
    <w:rsid w:val="001E6AC3"/>
    <w:rsid w:val="001F5194"/>
    <w:rsid w:val="00200E58"/>
    <w:rsid w:val="002032F0"/>
    <w:rsid w:val="002064D3"/>
    <w:rsid w:val="00206A85"/>
    <w:rsid w:val="002106BF"/>
    <w:rsid w:val="00211286"/>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54010"/>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97B81"/>
    <w:rsid w:val="002A2DA8"/>
    <w:rsid w:val="002A4078"/>
    <w:rsid w:val="002A5CE0"/>
    <w:rsid w:val="002A6555"/>
    <w:rsid w:val="002A780F"/>
    <w:rsid w:val="002B25F9"/>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3BBC"/>
    <w:rsid w:val="00324EC2"/>
    <w:rsid w:val="00324F30"/>
    <w:rsid w:val="003279F2"/>
    <w:rsid w:val="0034214A"/>
    <w:rsid w:val="00342BA9"/>
    <w:rsid w:val="00344665"/>
    <w:rsid w:val="003455BC"/>
    <w:rsid w:val="00345C39"/>
    <w:rsid w:val="00351148"/>
    <w:rsid w:val="00351A76"/>
    <w:rsid w:val="00354503"/>
    <w:rsid w:val="003571B4"/>
    <w:rsid w:val="00361405"/>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618"/>
    <w:rsid w:val="003B4770"/>
    <w:rsid w:val="003B4EC8"/>
    <w:rsid w:val="003B5F5A"/>
    <w:rsid w:val="003B7317"/>
    <w:rsid w:val="003B7447"/>
    <w:rsid w:val="003C1360"/>
    <w:rsid w:val="003C20BF"/>
    <w:rsid w:val="003C22E6"/>
    <w:rsid w:val="003C545B"/>
    <w:rsid w:val="003D5616"/>
    <w:rsid w:val="003E666B"/>
    <w:rsid w:val="003E682A"/>
    <w:rsid w:val="003F3E19"/>
    <w:rsid w:val="003F4BFB"/>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37E3"/>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3775"/>
    <w:rsid w:val="00614B29"/>
    <w:rsid w:val="00615938"/>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67BE"/>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CF9"/>
    <w:rsid w:val="00724FB8"/>
    <w:rsid w:val="00726DD4"/>
    <w:rsid w:val="00730C8F"/>
    <w:rsid w:val="00730F56"/>
    <w:rsid w:val="00744E2C"/>
    <w:rsid w:val="00752119"/>
    <w:rsid w:val="0075353C"/>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37F88"/>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18DD"/>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221A4"/>
    <w:rsid w:val="00A3018B"/>
    <w:rsid w:val="00A3128D"/>
    <w:rsid w:val="00A324EA"/>
    <w:rsid w:val="00A33A46"/>
    <w:rsid w:val="00A3661C"/>
    <w:rsid w:val="00A419B3"/>
    <w:rsid w:val="00A45B43"/>
    <w:rsid w:val="00A4794A"/>
    <w:rsid w:val="00A47EE0"/>
    <w:rsid w:val="00A51865"/>
    <w:rsid w:val="00A51A72"/>
    <w:rsid w:val="00A52FB9"/>
    <w:rsid w:val="00A533DE"/>
    <w:rsid w:val="00A53862"/>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097F"/>
    <w:rsid w:val="00AB2D33"/>
    <w:rsid w:val="00AB32CF"/>
    <w:rsid w:val="00AB4FFB"/>
    <w:rsid w:val="00AB5088"/>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4A5B"/>
    <w:rsid w:val="00B679AD"/>
    <w:rsid w:val="00B7601F"/>
    <w:rsid w:val="00B76BEE"/>
    <w:rsid w:val="00B76EBD"/>
    <w:rsid w:val="00B7744A"/>
    <w:rsid w:val="00B82D4D"/>
    <w:rsid w:val="00B833EE"/>
    <w:rsid w:val="00B85402"/>
    <w:rsid w:val="00B86634"/>
    <w:rsid w:val="00B86949"/>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25DC"/>
    <w:rsid w:val="00C34A92"/>
    <w:rsid w:val="00C35829"/>
    <w:rsid w:val="00C36245"/>
    <w:rsid w:val="00C362CA"/>
    <w:rsid w:val="00C370A7"/>
    <w:rsid w:val="00C478EC"/>
    <w:rsid w:val="00C55DD4"/>
    <w:rsid w:val="00C57E90"/>
    <w:rsid w:val="00C614AC"/>
    <w:rsid w:val="00C62F1C"/>
    <w:rsid w:val="00C6380F"/>
    <w:rsid w:val="00C63AAA"/>
    <w:rsid w:val="00C665B1"/>
    <w:rsid w:val="00C667C0"/>
    <w:rsid w:val="00C70504"/>
    <w:rsid w:val="00C72229"/>
    <w:rsid w:val="00C744A3"/>
    <w:rsid w:val="00C80284"/>
    <w:rsid w:val="00C81DB5"/>
    <w:rsid w:val="00C851DA"/>
    <w:rsid w:val="00C900FF"/>
    <w:rsid w:val="00C95EAB"/>
    <w:rsid w:val="00CA7CC0"/>
    <w:rsid w:val="00CB2A31"/>
    <w:rsid w:val="00CB3FC8"/>
    <w:rsid w:val="00CB442A"/>
    <w:rsid w:val="00CC1CC2"/>
    <w:rsid w:val="00CC413F"/>
    <w:rsid w:val="00CD2213"/>
    <w:rsid w:val="00CD299E"/>
    <w:rsid w:val="00CD4B2E"/>
    <w:rsid w:val="00CD4DE4"/>
    <w:rsid w:val="00CD596A"/>
    <w:rsid w:val="00CD6527"/>
    <w:rsid w:val="00CD6B3F"/>
    <w:rsid w:val="00CE6E37"/>
    <w:rsid w:val="00CF3E63"/>
    <w:rsid w:val="00CF3E91"/>
    <w:rsid w:val="00CF47FD"/>
    <w:rsid w:val="00CF561E"/>
    <w:rsid w:val="00D03007"/>
    <w:rsid w:val="00D0778B"/>
    <w:rsid w:val="00D10A25"/>
    <w:rsid w:val="00D10F1C"/>
    <w:rsid w:val="00D143BA"/>
    <w:rsid w:val="00D16F6C"/>
    <w:rsid w:val="00D20DD2"/>
    <w:rsid w:val="00D2114C"/>
    <w:rsid w:val="00D31460"/>
    <w:rsid w:val="00D34EEE"/>
    <w:rsid w:val="00D35265"/>
    <w:rsid w:val="00D35568"/>
    <w:rsid w:val="00D36DDF"/>
    <w:rsid w:val="00D37BAF"/>
    <w:rsid w:val="00D461EB"/>
    <w:rsid w:val="00D51B1E"/>
    <w:rsid w:val="00D56A46"/>
    <w:rsid w:val="00D6500C"/>
    <w:rsid w:val="00D67A1D"/>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1EC8"/>
    <w:rsid w:val="00E33193"/>
    <w:rsid w:val="00E33231"/>
    <w:rsid w:val="00E37165"/>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00A4"/>
    <w:rsid w:val="00F23798"/>
    <w:rsid w:val="00F23F43"/>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77481"/>
    <w:rsid w:val="00F85399"/>
    <w:rsid w:val="00F86B9B"/>
    <w:rsid w:val="00F8720C"/>
    <w:rsid w:val="00F93183"/>
    <w:rsid w:val="00F963E7"/>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e1ff,#069,#bad1e8,#afd787,#cde6b4,#d1e8ba,#0000ac"/>
    </o:shapedefaults>
    <o:shapelayout v:ext="edit">
      <o:idmap v:ext="edit" data="1"/>
    </o:shapelayout>
  </w:shapeDefaults>
  <w:decimalSymbol w:val="."/>
  <w:listSeparator w:val=","/>
  <w14:docId w14:val="31579821"/>
  <w15:docId w15:val="{F334175B-CB0A-4288-AE33-551BC5248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CFCF5-6257-4548-8CEF-5D6B14A5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960</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andberg, Christina - FNS</cp:lastModifiedBy>
  <cp:revision>4</cp:revision>
  <cp:lastPrinted>2018-05-14T18:55:00Z</cp:lastPrinted>
  <dcterms:created xsi:type="dcterms:W3CDTF">2020-06-25T20:29:00Z</dcterms:created>
  <dcterms:modified xsi:type="dcterms:W3CDTF">2020-06-25T20:30:00Z</dcterms:modified>
  <cp:category>Templates</cp:category>
</cp:coreProperties>
</file>